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244"/>
        <w:gridCol w:w="2661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67AA7489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 –</w:t>
            </w:r>
            <w:r w:rsidR="005055F8">
              <w:rPr>
                <w:b/>
              </w:rPr>
              <w:t xml:space="preserve"> Cart02</w:t>
            </w:r>
          </w:p>
        </w:tc>
      </w:tr>
      <w:tr w:rsidR="00717CE8" w14:paraId="77EA48B4" w14:textId="77777777" w:rsidTr="005F550C">
        <w:tc>
          <w:tcPr>
            <w:tcW w:w="3333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55925EAD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810BF3">
              <w:t>High</w:t>
            </w:r>
          </w:p>
          <w:p w14:paraId="77E55725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832A10" w:rsidRPr="00832A10">
              <w:t>Major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197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820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5F550C">
        <w:tc>
          <w:tcPr>
            <w:tcW w:w="6530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201D4667" w14:textId="7C736FC1" w:rsidR="00717CE8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r w:rsidR="000F15F5" w:rsidRPr="000F15F5">
              <w:t>https://www.demoblaze.com/cart.html</w:t>
            </w:r>
          </w:p>
          <w:p w14:paraId="631D0A07" w14:textId="129A12DE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 “Place order” button</w:t>
            </w:r>
          </w:p>
          <w:p w14:paraId="33BADDB6" w14:textId="06922646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0F15F5">
              <w:t>Enter random name into Name field</w:t>
            </w:r>
          </w:p>
          <w:p w14:paraId="7FD3C790" w14:textId="3B6E5405" w:rsidR="001E7FC3" w:rsidRDefault="001E7FC3" w:rsidP="00832A10">
            <w:pPr>
              <w:spacing w:after="0" w:line="240" w:lineRule="auto"/>
            </w:pPr>
            <w:r>
              <w:t xml:space="preserve">4. </w:t>
            </w:r>
            <w:r w:rsidR="000F15F5">
              <w:t>Enter random characters into Credit card field</w:t>
            </w:r>
          </w:p>
          <w:p w14:paraId="3F107C99" w14:textId="2106C6F2" w:rsidR="001E7FC3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>Click “Purchase” button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7AD67C90" w:rsidR="00717CE8" w:rsidRPr="00832A10" w:rsidRDefault="00810BF3">
            <w:pPr>
              <w:spacing w:after="0" w:line="240" w:lineRule="auto"/>
            </w:pPr>
            <w:r>
              <w:t xml:space="preserve">User </w:t>
            </w:r>
            <w:r w:rsidR="000F15F5">
              <w:t>cannot make a payment because of invalid credit card number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0297AF8F" w14:textId="30D16092" w:rsidR="00717CE8" w:rsidRDefault="000F15F5">
            <w:pPr>
              <w:spacing w:after="0" w:line="240" w:lineRule="auto"/>
            </w:pPr>
            <w:r>
              <w:t>User can make a payment successfully</w:t>
            </w:r>
          </w:p>
          <w:p w14:paraId="1036BE18" w14:textId="77777777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43CB225B" w14:textId="27A48D74" w:rsidR="00717CE8" w:rsidRDefault="000F15F5" w:rsidP="000F15F5">
            <w:pPr>
              <w:spacing w:after="0" w:line="240" w:lineRule="auto"/>
              <w:rPr>
                <w:b/>
              </w:rPr>
            </w:pPr>
            <w:r>
              <w:t>There is no validation for Credit card field. The credit card number should be validated by the Luhn Algorithm.</w:t>
            </w:r>
          </w:p>
          <w:p w14:paraId="62F1CC2E" w14:textId="6D9B6466" w:rsidR="00717CE8" w:rsidRDefault="00717CE8">
            <w:pPr>
              <w:spacing w:after="0" w:line="240" w:lineRule="auto"/>
            </w:pPr>
          </w:p>
        </w:tc>
        <w:tc>
          <w:tcPr>
            <w:tcW w:w="2820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024E2BE4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326DA8EA" w14:textId="77777777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588C6ACB" w:rsidR="00F51C16" w:rsidRDefault="005F550C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46AF3F87" wp14:editId="4C2501C6">
                  <wp:extent cx="5943600" cy="30308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30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7DF03" w14:textId="2A313BEC" w:rsidR="00717CE8" w:rsidRDefault="005F550C">
      <w:r>
        <w:rPr>
          <w:noProof/>
        </w:rPr>
        <w:lastRenderedPageBreak/>
        <w:drawing>
          <wp:inline distT="0" distB="0" distL="0" distR="0" wp14:anchorId="3DD485E8" wp14:editId="43E6A4D4">
            <wp:extent cx="5943600" cy="30581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31A7B" w14:textId="77777777" w:rsidR="00451EBF" w:rsidRDefault="00451EBF">
      <w:pPr>
        <w:spacing w:line="240" w:lineRule="auto"/>
      </w:pPr>
      <w:r>
        <w:separator/>
      </w:r>
    </w:p>
  </w:endnote>
  <w:endnote w:type="continuationSeparator" w:id="0">
    <w:p w14:paraId="3E871F35" w14:textId="77777777" w:rsidR="00451EBF" w:rsidRDefault="00451E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A2436" w14:textId="77777777" w:rsidR="00451EBF" w:rsidRDefault="00451EBF">
      <w:pPr>
        <w:spacing w:after="0" w:line="240" w:lineRule="auto"/>
      </w:pPr>
      <w:r>
        <w:separator/>
      </w:r>
    </w:p>
  </w:footnote>
  <w:footnote w:type="continuationSeparator" w:id="0">
    <w:p w14:paraId="22442F5F" w14:textId="77777777" w:rsidR="00451EBF" w:rsidRDefault="0045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91330"/>
    <w:rsid w:val="000F15F5"/>
    <w:rsid w:val="001E7FC3"/>
    <w:rsid w:val="0029627C"/>
    <w:rsid w:val="00451EBF"/>
    <w:rsid w:val="005055F8"/>
    <w:rsid w:val="00531945"/>
    <w:rsid w:val="005F550C"/>
    <w:rsid w:val="0071039B"/>
    <w:rsid w:val="00717CE8"/>
    <w:rsid w:val="00744C1F"/>
    <w:rsid w:val="00810BF3"/>
    <w:rsid w:val="00832A10"/>
    <w:rsid w:val="00877780"/>
    <w:rsid w:val="00905F47"/>
    <w:rsid w:val="00A54528"/>
    <w:rsid w:val="00B473EC"/>
    <w:rsid w:val="00C23261"/>
    <w:rsid w:val="00CA6907"/>
    <w:rsid w:val="00D26025"/>
    <w:rsid w:val="00D51207"/>
    <w:rsid w:val="00D86880"/>
    <w:rsid w:val="00D93D89"/>
    <w:rsid w:val="00EB08FF"/>
    <w:rsid w:val="00EC65B6"/>
    <w:rsid w:val="00F05728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an Okanovic</dc:creator>
  <cp:lastModifiedBy>kicoedna@hotmail.com</cp:lastModifiedBy>
  <cp:revision>4</cp:revision>
  <dcterms:created xsi:type="dcterms:W3CDTF">2021-11-06T07:30:00Z</dcterms:created>
  <dcterms:modified xsi:type="dcterms:W3CDTF">2021-11-0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